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5D4489" w:rsidRPr="005D2BAE">
        <w:rPr>
          <w:b/>
        </w:rPr>
        <w:t>1</w:t>
      </w:r>
      <w:r w:rsidR="00D56A48">
        <w:rPr>
          <w:b/>
          <w:lang w:val="uk-UA"/>
        </w:rPr>
        <w:t>4</w:t>
      </w:r>
      <w:r w:rsidR="00BF3DE5" w:rsidRPr="005D2BAE">
        <w:rPr>
          <w:b/>
        </w:rPr>
        <w:t>9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3F35E7" w:rsidRPr="0026064D" w:rsidRDefault="005D4489" w:rsidP="00371103">
      <w:pPr>
        <w:rPr>
          <w:lang w:val="uk-UA"/>
        </w:rPr>
      </w:pPr>
      <w:r>
        <w:rPr>
          <w:b/>
          <w:lang w:val="uk-UA" w:eastAsia="en-GB"/>
        </w:rPr>
        <w:t xml:space="preserve">                                                              </w:t>
      </w:r>
      <w:r w:rsidRPr="005D2BAE">
        <w:rPr>
          <w:b/>
          <w:lang w:eastAsia="en-GB"/>
        </w:rPr>
        <w:t xml:space="preserve"> </w:t>
      </w:r>
      <w:r>
        <w:rPr>
          <w:b/>
          <w:lang w:val="uk-UA" w:eastAsia="en-GB"/>
        </w:rPr>
        <w:t>на п</w:t>
      </w:r>
      <w:proofErr w:type="spellStart"/>
      <w:r w:rsidRPr="00CA47EB">
        <w:rPr>
          <w:b/>
          <w:lang w:eastAsia="en-GB"/>
        </w:rPr>
        <w:t>ослуги</w:t>
      </w:r>
      <w:proofErr w:type="spellEnd"/>
      <w:r w:rsidRPr="00CA47EB">
        <w:rPr>
          <w:b/>
          <w:lang w:eastAsia="en-GB"/>
        </w:rPr>
        <w:t xml:space="preserve"> SMM-менеджера</w:t>
      </w:r>
    </w:p>
    <w:p w:rsidR="005D4489" w:rsidRDefault="005D4489" w:rsidP="00BF3DE5">
      <w:pPr>
        <w:rPr>
          <w:rFonts w:ascii="Segoe UI" w:hAnsi="Segoe UI" w:cs="Segoe UI"/>
          <w:color w:val="000000"/>
          <w:shd w:val="clear" w:color="auto" w:fill="FFFFFF"/>
        </w:rPr>
      </w:pPr>
    </w:p>
    <w:p w:rsidR="00197A24" w:rsidRPr="00E82BEB" w:rsidRDefault="005D4489" w:rsidP="00197A24">
      <w:pPr>
        <w:rPr>
          <w:color w:val="000000"/>
          <w:sz w:val="22"/>
          <w:szCs w:val="22"/>
          <w:lang w:val="uk-UA" w:eastAsia="en-GB"/>
        </w:rPr>
      </w:pPr>
      <w:proofErr w:type="spellStart"/>
      <w:r w:rsidRPr="00E82BEB">
        <w:rPr>
          <w:color w:val="000000"/>
          <w:sz w:val="22"/>
          <w:szCs w:val="22"/>
          <w:lang w:val="uk-UA" w:eastAsia="en-GB"/>
        </w:rPr>
        <w:t>Період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над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ослуг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: 3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ісяц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(21.05.2026 - </w:t>
      </w:r>
      <w:r w:rsidR="005D2BAE" w:rsidRPr="00E82BEB">
        <w:rPr>
          <w:color w:val="000000"/>
          <w:sz w:val="22"/>
          <w:szCs w:val="22"/>
          <w:lang w:val="uk-UA" w:eastAsia="en-GB"/>
        </w:rPr>
        <w:t>17</w:t>
      </w:r>
      <w:r w:rsidRPr="00E82BEB">
        <w:rPr>
          <w:color w:val="000000"/>
          <w:sz w:val="22"/>
          <w:szCs w:val="22"/>
          <w:lang w:val="uk-UA" w:eastAsia="en-GB"/>
        </w:rPr>
        <w:t>.08.2026).</w:t>
      </w:r>
      <w:r w:rsidRPr="00E82BEB">
        <w:rPr>
          <w:color w:val="000000"/>
          <w:sz w:val="22"/>
          <w:szCs w:val="22"/>
          <w:lang w:val="uk-UA" w:eastAsia="en-GB"/>
        </w:rPr>
        <w:br/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чікуван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алученість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о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над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ослуг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: 80 годин н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ісяць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br/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авд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: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еалізаці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SMM-стратегії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в </w:t>
      </w:r>
      <w:proofErr w:type="spellStart"/>
      <w:proofErr w:type="gramStart"/>
      <w:r w:rsidRPr="00E82BEB">
        <w:rPr>
          <w:color w:val="000000"/>
          <w:sz w:val="22"/>
          <w:szCs w:val="22"/>
          <w:lang w:val="uk-UA" w:eastAsia="en-GB"/>
        </w:rPr>
        <w:t>соц</w:t>
      </w:r>
      <w:proofErr w:type="gramEnd"/>
      <w:r w:rsidRPr="00E82BEB">
        <w:rPr>
          <w:color w:val="000000"/>
          <w:sz w:val="22"/>
          <w:szCs w:val="22"/>
          <w:lang w:val="uk-UA" w:eastAsia="en-GB"/>
        </w:rPr>
        <w:t>іаль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мережах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рганізації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артнерськ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рганізаці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текстови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упровід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ідготовк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текстов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атеріал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ублікаці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в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оціаль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мережах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налі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нкурент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удиторії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ошук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ортув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цільової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удиторії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proofErr w:type="gramStart"/>
      <w:r w:rsidRPr="00E82BEB">
        <w:rPr>
          <w:color w:val="000000"/>
          <w:sz w:val="22"/>
          <w:szCs w:val="22"/>
          <w:lang w:val="uk-UA" w:eastAsia="en-GB"/>
        </w:rPr>
        <w:br/>
        <w:t>-</w:t>
      </w:r>
      <w:proofErr w:type="spellStart"/>
      <w:proofErr w:type="gramEnd"/>
      <w:r w:rsidRPr="00E82BEB">
        <w:rPr>
          <w:color w:val="000000"/>
          <w:sz w:val="22"/>
          <w:szCs w:val="22"/>
          <w:lang w:val="uk-UA" w:eastAsia="en-GB"/>
        </w:rPr>
        <w:t>взаємоді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удиторіє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ідготовк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осув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атеріал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исвітле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оєкт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оєкт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ередбаче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ограмним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цілям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ГО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исвітле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активностей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заємоді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удиторіям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в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оціаль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мережах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озробк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еалізаці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реатив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унікацій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іде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(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де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жуал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лендінг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)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proofErr w:type="gramStart"/>
      <w:r w:rsidRPr="00E82BEB">
        <w:rPr>
          <w:color w:val="000000"/>
          <w:sz w:val="22"/>
          <w:szCs w:val="22"/>
          <w:lang w:val="uk-UA" w:eastAsia="en-GB"/>
        </w:rPr>
        <w:t>п</w:t>
      </w:r>
      <w:proofErr w:type="gramEnd"/>
      <w:r w:rsidRPr="00E82BEB">
        <w:rPr>
          <w:color w:val="000000"/>
          <w:sz w:val="22"/>
          <w:szCs w:val="22"/>
          <w:lang w:val="uk-UA" w:eastAsia="en-GB"/>
        </w:rPr>
        <w:t>ідготовк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техніч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авдань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графічног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изайнера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творе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зуальног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нтенту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оціаль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мереж та сайту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оніторинг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налі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інформаційног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поля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цінюва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ефективност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цифров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унікаці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унікаці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командою;</w:t>
      </w:r>
      <w:proofErr w:type="gramStart"/>
      <w:r w:rsidRPr="00E82BEB">
        <w:rPr>
          <w:color w:val="000000"/>
          <w:sz w:val="22"/>
          <w:szCs w:val="22"/>
          <w:lang w:val="uk-UA" w:eastAsia="en-GB"/>
        </w:rPr>
        <w:br/>
        <w:t>-</w:t>
      </w:r>
      <w:proofErr w:type="spellStart"/>
      <w:proofErr w:type="gramEnd"/>
      <w:r w:rsidRPr="00E82BEB">
        <w:rPr>
          <w:color w:val="000000"/>
          <w:sz w:val="22"/>
          <w:szCs w:val="22"/>
          <w:lang w:val="uk-UA" w:eastAsia="en-GB"/>
        </w:rPr>
        <w:t>збір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дгук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ентар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ошире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ублікаці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н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ї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снов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r w:rsidRPr="00E82BEB">
        <w:rPr>
          <w:color w:val="000000"/>
          <w:sz w:val="22"/>
          <w:szCs w:val="22"/>
          <w:lang w:val="uk-UA" w:eastAsia="en-GB"/>
        </w:rPr>
        <w:br/>
      </w:r>
      <w:r w:rsidRPr="00E82BEB">
        <w:rPr>
          <w:color w:val="000000"/>
          <w:sz w:val="22"/>
          <w:szCs w:val="22"/>
          <w:lang w:val="uk-UA" w:eastAsia="en-GB"/>
        </w:rPr>
        <w:br/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имог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о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надавач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ослуг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: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льне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олоді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українсько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(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нглійськ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–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бажана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)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навичк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пірайтингу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українсько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мово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досвід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обот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налітико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т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озумі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основ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метрик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базове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олоді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графічним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редакторами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Photoshop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/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Figma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/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Canva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,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олодіння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редакторами для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робот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віде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буде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еревагою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;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здатність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ефективно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унікуват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в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анд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ацюват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на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пільний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результат; </w:t>
      </w:r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інтерес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до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актуальних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трендів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у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комунікаціях</w:t>
      </w:r>
      <w:proofErr w:type="spellEnd"/>
      <w:proofErr w:type="gramStart"/>
      <w:r w:rsidRPr="00E82BEB">
        <w:rPr>
          <w:color w:val="000000"/>
          <w:sz w:val="22"/>
          <w:szCs w:val="22"/>
          <w:lang w:val="uk-UA" w:eastAsia="en-GB"/>
        </w:rPr>
        <w:t xml:space="preserve"> ;</w:t>
      </w:r>
      <w:proofErr w:type="gramEnd"/>
      <w:r w:rsidRPr="00E82BEB">
        <w:rPr>
          <w:color w:val="000000"/>
          <w:sz w:val="22"/>
          <w:szCs w:val="22"/>
          <w:lang w:val="uk-UA" w:eastAsia="en-GB"/>
        </w:rPr>
        <w:br/>
        <w:t xml:space="preserve">-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готовність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працювати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в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громадському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 xml:space="preserve"> </w:t>
      </w:r>
      <w:proofErr w:type="spellStart"/>
      <w:r w:rsidRPr="00E82BEB">
        <w:rPr>
          <w:color w:val="000000"/>
          <w:sz w:val="22"/>
          <w:szCs w:val="22"/>
          <w:lang w:val="uk-UA" w:eastAsia="en-GB"/>
        </w:rPr>
        <w:t>секторі</w:t>
      </w:r>
      <w:proofErr w:type="spellEnd"/>
      <w:r w:rsidRPr="00E82BEB">
        <w:rPr>
          <w:color w:val="000000"/>
          <w:sz w:val="22"/>
          <w:szCs w:val="22"/>
          <w:lang w:val="uk-UA" w:eastAsia="en-GB"/>
        </w:rPr>
        <w:t>.</w:t>
      </w:r>
    </w:p>
    <w:p w:rsidR="0026064D" w:rsidRPr="00E82BEB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color w:val="000000"/>
          <w:sz w:val="22"/>
          <w:szCs w:val="22"/>
          <w:lang w:eastAsia="en-GB"/>
        </w:rPr>
      </w:pPr>
    </w:p>
    <w:p w:rsidR="005D2BAE" w:rsidRPr="006C14F9" w:rsidRDefault="005D2BAE" w:rsidP="005D2BAE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5D2BAE" w:rsidRPr="00134471" w:rsidRDefault="005D2BAE" w:rsidP="005D2BAE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5D2BAE" w:rsidRPr="00134471" w:rsidRDefault="005D2BAE" w:rsidP="005D2BAE">
      <w:pPr>
        <w:pStyle w:val="af1"/>
        <w:suppressAutoHyphens/>
        <w:spacing w:line="276" w:lineRule="auto"/>
        <w:rPr>
          <w:rFonts w:ascii="Times New Roman" w:hAnsi="Times New Roman"/>
          <w:color w:val="000000"/>
          <w:sz w:val="22"/>
          <w:szCs w:val="22"/>
          <w:lang w:eastAsia="en-GB"/>
        </w:rPr>
      </w:pPr>
      <w:r w:rsidRPr="00134471">
        <w:rPr>
          <w:rFonts w:ascii="Times New Roman" w:hAnsi="Times New Roman"/>
          <w:color w:val="000000"/>
          <w:sz w:val="22"/>
          <w:szCs w:val="22"/>
          <w:lang w:eastAsia="en-GB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5D2BAE" w:rsidRPr="00134471" w:rsidRDefault="005D2BAE" w:rsidP="005D2BAE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5D2BAE" w:rsidRPr="005D2BAE" w:rsidRDefault="005D2BAE" w:rsidP="005D2BAE">
      <w:pPr>
        <w:pStyle w:val="1"/>
      </w:pPr>
    </w:p>
    <w:p w:rsidR="005D4489" w:rsidRDefault="005D4489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A0CDB" w:rsidRPr="00F629E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629E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F629EA" w:rsidRDefault="00DA0CDB" w:rsidP="00810C53">
      <w:pPr>
        <w:rPr>
          <w:b/>
          <w:lang w:val="uk-UA"/>
        </w:rPr>
      </w:pPr>
      <w:r w:rsidRPr="00F629E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F629EA">
        <w:rPr>
          <w:b/>
          <w:lang w:val="uk-UA"/>
        </w:rPr>
        <w:t>ГО «Культурна платформа Закарпаття»</w:t>
      </w:r>
      <w:r w:rsidRPr="00F629E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78BE" w:rsidRDefault="001E78BE">
      <w:r>
        <w:separator/>
      </w:r>
    </w:p>
  </w:endnote>
  <w:endnote w:type="continuationSeparator" w:id="0">
    <w:p w:rsidR="001E78BE" w:rsidRDefault="001E78B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78BE" w:rsidRDefault="001E78BE">
      <w:r>
        <w:separator/>
      </w:r>
    </w:p>
  </w:footnote>
  <w:footnote w:type="continuationSeparator" w:id="0">
    <w:p w:rsidR="001E78BE" w:rsidRDefault="001E78B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4509C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1E78BE"/>
    <w:rsid w:val="002036D4"/>
    <w:rsid w:val="0020382E"/>
    <w:rsid w:val="00225DC7"/>
    <w:rsid w:val="0026064D"/>
    <w:rsid w:val="00265BDB"/>
    <w:rsid w:val="002956E7"/>
    <w:rsid w:val="002F1B98"/>
    <w:rsid w:val="00307E84"/>
    <w:rsid w:val="003145EE"/>
    <w:rsid w:val="00323DF8"/>
    <w:rsid w:val="00344610"/>
    <w:rsid w:val="00363579"/>
    <w:rsid w:val="00371103"/>
    <w:rsid w:val="00390B7F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6AAA"/>
    <w:rsid w:val="004C1121"/>
    <w:rsid w:val="004D5F38"/>
    <w:rsid w:val="00522487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5D2BAE"/>
    <w:rsid w:val="005D4489"/>
    <w:rsid w:val="006667E2"/>
    <w:rsid w:val="00671A82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C12C7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D6992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D5634"/>
    <w:rsid w:val="009D7B2A"/>
    <w:rsid w:val="00A20A83"/>
    <w:rsid w:val="00A223F6"/>
    <w:rsid w:val="00A26590"/>
    <w:rsid w:val="00A34845"/>
    <w:rsid w:val="00A44AC6"/>
    <w:rsid w:val="00A45724"/>
    <w:rsid w:val="00A71CBB"/>
    <w:rsid w:val="00A9621B"/>
    <w:rsid w:val="00AD6A1F"/>
    <w:rsid w:val="00AF7B39"/>
    <w:rsid w:val="00B757ED"/>
    <w:rsid w:val="00B97DB5"/>
    <w:rsid w:val="00BC2962"/>
    <w:rsid w:val="00BD2EC3"/>
    <w:rsid w:val="00BD4935"/>
    <w:rsid w:val="00BF2A81"/>
    <w:rsid w:val="00BF3DE5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6A48"/>
    <w:rsid w:val="00D5715B"/>
    <w:rsid w:val="00D9428B"/>
    <w:rsid w:val="00DA0CDB"/>
    <w:rsid w:val="00DA2A36"/>
    <w:rsid w:val="00DD195A"/>
    <w:rsid w:val="00E04F0A"/>
    <w:rsid w:val="00E323ED"/>
    <w:rsid w:val="00E345B8"/>
    <w:rsid w:val="00E703C1"/>
    <w:rsid w:val="00E82BEB"/>
    <w:rsid w:val="00EB1B28"/>
    <w:rsid w:val="00EB364A"/>
    <w:rsid w:val="00EE5652"/>
    <w:rsid w:val="00F17B50"/>
    <w:rsid w:val="00F40C9A"/>
    <w:rsid w:val="00F629E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5D2BAE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5D2BAE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1</Pages>
  <Words>1379</Words>
  <Characters>787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0</cp:revision>
  <cp:lastPrinted>2023-07-07T09:37:00Z</cp:lastPrinted>
  <dcterms:created xsi:type="dcterms:W3CDTF">2022-05-22T12:26:00Z</dcterms:created>
  <dcterms:modified xsi:type="dcterms:W3CDTF">2026-05-31T11:53:00Z</dcterms:modified>
</cp:coreProperties>
</file>